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John Doe</w:t>
      </w:r>
    </w:p>
    <w:p>
      <w:pPr>
        <w:pStyle w:val="BodyText"/>
      </w:pPr>
      <w:r>
        <w:t xml:space="preserve">123 Tech Street, Islamabad, Pakistan</w:t>
      </w:r>
    </w:p>
    <w:p>
      <w:pPr>
        <w:pStyle w:val="BodyText"/>
      </w:pPr>
      <w:r>
        <w:t xml:space="preserve">Email: john.doe@example.com | Phone: +92 300 1234567</w:t>
      </w:r>
    </w:p>
    <w:p>
      <w:pPr>
        <w:pStyle w:val="BodyText"/>
      </w:pPr>
      <w:r>
        <w:t xml:space="preserve">Date: October 15, 2023</w:t>
      </w:r>
    </w:p>
    <w:p>
      <w:pPr>
        <w:pStyle w:val="BodyText"/>
      </w:pPr>
      <w:r>
        <w:t xml:space="preserve">Human Resources Department</w:t>
      </w:r>
    </w:p>
    <w:p>
      <w:pPr>
        <w:pStyle w:val="BodyText"/>
      </w:pPr>
      <w:r>
        <w:t xml:space="preserve">Sterling Tech Solutions Pvt. Ltd.</w:t>
      </w:r>
    </w:p>
    <w:p>
      <w:pPr>
        <w:pStyle w:val="BodyText"/>
      </w:pPr>
      <w:r>
        <w:t xml:space="preserve">456 Innovation Avenue, Islamabad, Pakistan</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interest in the Computer Engineer position at Sterling Tech Solutions Pvt. Ltd., as advertised. As a dedicated and skilled Computer Engineer with a strong foundation in software development, network infrastructure, and emerging technologies, I am eager to contribute my expertise to your esteemed organization. Located in the dynamic tech hub of Pakistan Islamabad, your company’s commitment to innovation aligns perfectly with my professional goals and passion for solving complex technical challenges.</w:t>
      </w:r>
    </w:p>
    <w:p>
      <w:pPr>
        <w:pStyle w:val="BodyText"/>
      </w:pPr>
      <w:r>
        <w:t xml:space="preserve">Having spent the past five years honing my skills as a Computer Engineer in Pakistan Islamabad, I have developed a deep understanding of the local tech landscape. The rapid growth of Islamabad’s technology sector, driven by government initiatives like the Digital Pakistan Vision and the rise of startups in areas such as cybersecurity, AI, and cloud computing, has shaped my career trajectory. I have worked with both local and international clients to design scalable solutions that address real-world problems while adhering to global standards.</w:t>
      </w:r>
    </w:p>
    <w:p>
      <w:pPr>
        <w:pStyle w:val="BodyText"/>
      </w:pPr>
      <w:r>
        <w:t xml:space="preserve">My expertise spans software development, system architecture, and IT infrastructure management. For instance, at my previous role with Nexus Systems in Islamabad, I led a team of five engineers to develop a custom enterprise resource planning (ERP) system for a national logistics company. This project required integrating legacy systems with modern cloud platforms while ensuring data security and compliance with Pakistan’s evolving regulatory frameworks. The success of this initiative not only improved operational efficiency by 40% but also solidified my reputation as a problem solver who thrives in fast-paced environments.</w:t>
      </w:r>
    </w:p>
    <w:p>
      <w:pPr>
        <w:pStyle w:val="BodyText"/>
      </w:pPr>
      <w:r>
        <w:t xml:space="preserve">As a Computer Engineer, I am particularly passionate about leveraging technology to drive economic growth in Pakistan Islamabad. The city’s strategic position as a center for IT and innovation has inspired me to focus on projects that bridge the gap between cutting-edge technology and local needs. For example, I recently collaborated with a nonprofit organization in Islamabad to deploy an open-source platform for rural education, which utilized AI-powered tools to provide personalized learning experiences to students in underserved areas. This project underscored my belief that technology should be accessible and impactful, especially in a region with vast untapped potential.</w:t>
      </w:r>
    </w:p>
    <w:p>
      <w:pPr>
        <w:pStyle w:val="BodyText"/>
      </w:pPr>
      <w:r>
        <w:t xml:space="preserve">My technical proficiency includes programming languages such as Python, Java, and C++, as well as frameworks like React and Node.js. I am also well-versed in network design, DevOps practices, and cloud computing platforms like AWS and Azure. These skills have allowed me to contribute to projects ranging from mobile app development to large-scale data analytics systems. In Islamabad’s competitive tech ecosystem, I have consistently sought opportunities to stay ahead of industry trends, such as attending workshops on blockchain technology and participating in hackathons hosted by local universities.</w:t>
      </w:r>
    </w:p>
    <w:p>
      <w:pPr>
        <w:pStyle w:val="BodyText"/>
      </w:pPr>
      <w:r>
        <w:t xml:space="preserve">What sets me apart as a Computer Engineer is my ability to combine technical excellence with a collaborative mindset. I thrive in team environments where ideas are shared freely, and I have mentored junior engineers at my previous workplace, helping them develop skills that align with the demands of Pakistan Islamabad’s tech industry. My approach to problem-solving is rooted in curiosity and a commitment to continuous learning, which has enabled me to adapt to evolving challenges while maintaining a focus on delivering high-quality results.</w:t>
      </w:r>
    </w:p>
    <w:p>
      <w:pPr>
        <w:pStyle w:val="BodyText"/>
      </w:pPr>
      <w:r>
        <w:t xml:space="preserve">I am especially drawn to Sterling Tech Solutions Pvt. Ltd. because of its reputation for fostering innovation and its alignment with the technological aspirations of Pakistan Islamabad. Your company’s focus on developing solutions that empower businesses and improve public services resonates deeply with my values as a Computer Engineer. I am confident that my technical background, combined with my understanding of the local market, will enable me to contribute meaningfully to your team.</w:t>
      </w:r>
    </w:p>
    <w:p>
      <w:pPr>
        <w:pStyle w:val="BodyText"/>
      </w:pPr>
      <w:r>
        <w:t xml:space="preserve">In closing, I would be honored to bring my expertise in computer engineering to Sterling Tech Solutions Pvt. Ltd. and play a role in advancing the technological landscape of Pakistan Islamabad. I am eager to discuss how my skills and experiences align with your organization’s goals and look forward to the possibility of contributing to your continued success.</w:t>
      </w:r>
    </w:p>
    <w:p>
      <w:pPr>
        <w:pStyle w:val="BodyText"/>
      </w:pPr>
      <w:r>
        <w:t xml:space="preserve">Thank you for considering my application. I can be reached at +92 300 1234567 or john.doe@example.com. I am available at your convenience for an interview and would welcome the opportunity to further discuss how I can contribute to your team.</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dc:title>
  <dc:creator/>
  <dc:language>en</dc:language>
  <cp:keywords/>
  <dcterms:created xsi:type="dcterms:W3CDTF">2026-07-20T22:17:42Z</dcterms:created>
  <dcterms:modified xsi:type="dcterms:W3CDTF">2026-07-20T22:17:42Z</dcterms:modified>
</cp:coreProperties>
</file>

<file path=docProps/custom.xml><?xml version="1.0" encoding="utf-8"?>
<Properties xmlns="http://schemas.openxmlformats.org/officeDocument/2006/custom-properties" xmlns:vt="http://schemas.openxmlformats.org/officeDocument/2006/docPropsVTypes"/>
</file>